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  <Override PartName="/word/media/rId23.jpg" ContentType="image/jpeg"/>
  <Override PartName="/word/media/rId25.jpg" ContentType="image/jpeg"/>
  <Override PartName="/word/media/rId31.jpg" ContentType="image/jpeg"/>
  <Override PartName="/word/media/rId29.jpg" ContentType="image/jpeg"/>
  <Override PartName="/word/media/rId26.jpg" ContentType="image/jpeg"/>
  <Override PartName="/word/media/rId24.jpg" ContentType="image/jpeg"/>
  <Override PartName="/word/media/rId33.jpg" ContentType="image/jpeg"/>
  <Override PartName="/word/media/rId21.jpg" ContentType="image/jpeg"/>
  <Override PartName="/word/media/rId30.jpg" ContentType="image/jpeg"/>
  <Override PartName="/word/media/rId27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отчёт-по-1-части-проекта"/>
    <w:p>
      <w:pPr>
        <w:pStyle w:val="Heading1"/>
      </w:pPr>
      <w:r>
        <w:t xml:space="preserve">Отчёт по 1 части проекта</w:t>
      </w:r>
    </w:p>
    <w:bookmarkStart w:id="34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Установка go и hugo для работы с помощью команды sudo dnf install go hugo</w:t>
      </w:r>
      <w:r>
        <w:t xml:space="preserve"> </w:t>
      </w:r>
      <w:r>
        <w:t xml:space="preserve">#### 2. Создание репозитория blog путем копирования</w:t>
      </w:r>
      <w:r>
        <w:t xml:space="preserve"> </w:t>
      </w:r>
      <w:hyperlink r:id="rId20">
        <w:r>
          <w:rPr>
            <w:rStyle w:val="Hyperlink"/>
          </w:rPr>
          <w:t xml:space="preserve">репозитория</w:t>
        </w:r>
      </w:hyperlink>
      <w:r>
        <w:t xml:space="preserve"> </w:t>
      </w:r>
      <w:r>
        <w:drawing>
          <wp:inline>
            <wp:extent cx="5334000" cy="1550638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kOOJoA9JRHKtnbBd-nc9MnTsC9GT-senWlCh3mAluEmm7IOWeRMIrOtDyg6bgw6G3VcMKMWnbSt2RGT5mHW3JwQ9.jpg?size=1087x31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Перенос репозитория на виртуальную машину</w:t>
      </w:r>
      <w:r>
        <w:t xml:space="preserve"> </w:t>
      </w:r>
      <w:r>
        <w:drawing>
          <wp:inline>
            <wp:extent cx="4686300" cy="15113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9.userapi.com/s/v1/if2/P5XtGp5RKRpq2rdc1T8U6f_K-5-Y0S2lto6z8KubIPtoY_7xJywqNDgQtgbOk_8KuQp7soZ3ViKeIhZXyfsRAd-8.jpg?size=369x11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4. Использование hugo для репозитория blog и удаление ненужной пока папки public</w:t>
      </w:r>
      <w:r>
        <w:t xml:space="preserve"> </w:t>
      </w:r>
      <w:r>
        <w:drawing>
          <wp:inline>
            <wp:extent cx="5334000" cy="3788084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34.userapi.com/s/v1/if2/Co64RiZmOZ7fKzThTZ33nWP1qrEJ7UFXeAnVVCzekl4BDiPo3P-TbPnkbk9Lh9NkBBBJQvH18tiqYMvaj4CTJGMD.jpg?size=452x32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0525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0.userapi.com/s/v1/if2/Vp5AHvBWhV9mropIxd8EC_YYcog6x0VHgPUvINglh8bE9hcC7hB61cQGKyXv7t9Zujz-5gtaBwZo2I_HKwrf0Dq3.jpg?size=448x32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5. С помощью команды ~/bin/hugo server создаём сайт, доступный пока только нашему компьютеру</w:t>
      </w:r>
      <w:r>
        <w:t xml:space="preserve"> </w:t>
      </w:r>
      <w:r>
        <w:drawing>
          <wp:inline>
            <wp:extent cx="5334000" cy="3935306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51.userapi.com/s/v1/if2/5-ilmhQ7R8XRRE5h9MEfxaUhTQpo9i0gU_GOxlmxaTMUlc_U3hY2vkwii6JJv3Ql1WbVLernQkCGxdjJRYIzVatn.jpg?size=450x33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73779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73.userapi.com/s/v1/if2/M33qN8oKau3P-6Bo2WP7R6nuxfSM0P7Z3nwogn5CtEFIFuwQGUNpDyPREu59s4_xDFVO0Ng73doGJepZkrPMnULC.jpg?size=1318x46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6. Создаём пустой репозиторий, через который будет доступ к будущему сайту, отправляем его на виртуальную машину, заполняем и отправляем обратно</w:t>
      </w:r>
      <w:r>
        <w:t xml:space="preserve"> </w:t>
      </w:r>
      <w:r>
        <w:drawing>
          <wp:inline>
            <wp:extent cx="5334000" cy="2033157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87.userapi.com/s/v1/if2/sbxfZpqIVA2Tns6qsmhKtTpQuztwEMu_hZy298pNZ3VQl3ebtePf1L6xaFd3p58OF1lUX41nHMRNuMgQJrdMC2pT.jpg?size=1317x50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0675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1-93.userapi.com/s/v1/if2/jd6QO3BMcW71JXmTKibaUoN2jlNuTkhwFJK9l2cn8PqM7lKjRP5eqBoV7kQmsGttQj4-V0iBfXNMCzQA-JPReo7z.jpg?size=444x5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02702"/>
            <wp:effectExtent b="0" l="0" r="0" t="0"/>
            <wp:docPr descr="photo9" title="" id="1" name="Picture"/>
            <a:graphic>
              <a:graphicData uri="http://schemas.openxmlformats.org/drawingml/2006/picture">
                <pic:pic>
                  <pic:nvPicPr>
                    <pic:cNvPr descr="https://sun9-54.userapi.com/s/v1/if2/a29OxcP4CgY8aiYw9FN2l6WxoU60o2-eLtyEnnSnX4bGTscVwF6_1OySrW_f0wqwjRldRe54Lql6xm5mxN1WTzL7.jpg?size=444x20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7. Добавляем индекс public, чтобы синхронизировать его с новым репозиторием</w:t>
      </w:r>
      <w:r>
        <w:t xml:space="preserve"> </w:t>
      </w:r>
      <w:r>
        <w:drawing>
          <wp:inline>
            <wp:extent cx="5334000" cy="432486"/>
            <wp:effectExtent b="0" l="0" r="0" t="0"/>
            <wp:docPr descr="photo10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lRP6wirvvY7E51V2D8nj0326FuadbUG1DMpCFp2Iy1zyjRqee0pYZKd6H5wiCmA5hiEShd_siwVvJ8pRh_ZQgrwT.jpg?size=444x3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8. Используем ~/bin/hugo для заполнения public, отправляем новые данные в репозиторий и запускаем сайт</w:t>
      </w:r>
      <w:r>
        <w:t xml:space="preserve"> </w:t>
      </w:r>
      <w:r>
        <w:drawing>
          <wp:inline>
            <wp:extent cx="5334000" cy="2522837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sun9-51.userapi.com/s/v1/if2/7Xe5UX3_UWn5Xa3u28uVuatInu8j0Fbngq17zyuJjMbOjqIX6JxKcElUhcpZ6t9WHSnN9p25ISe7ghJ_pSEbFwml.jpg?size=444x21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53298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sun9-22.userapi.com/s/v1/if2/GBRIy5MH0cXsxdgXmEln9-PD4G4pfN7R3OwgtwlUhze_PrU0cGQ-La1gHohR5h55hIWN0lCGOHxCEDpHgnt0xqp_.jpg?size=442x13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49335"/>
            <wp:effectExtent b="0" l="0" r="0" t="0"/>
            <wp:docPr descr="photo13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SVrcCXNwOIR6f_6RPm4kT-3BV1GW2_EYRcnMDltKL2NLruwzHHbSN7WEAd66ZU5iH4EbY6-ieRfDE2VUEg7upGI8.jpg?size=1321x4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успешно разместил на Github заготовки для персонального сайта, с которым продолжу работу в дальнейших частях проекта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hyperlink" Id="rId20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14:36:58Z</dcterms:created>
  <dcterms:modified xsi:type="dcterms:W3CDTF">2022-04-30T14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